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518E5" w14:textId="77777777" w:rsidR="00A80699" w:rsidRPr="00437574" w:rsidRDefault="00A80699" w:rsidP="00A80699">
      <w:pPr>
        <w:spacing w:line="276" w:lineRule="auto"/>
        <w:rPr>
          <w:rFonts w:ascii="Trebuchet MS" w:hAnsi="Trebuchet MS"/>
          <w:b/>
          <w:bCs/>
          <w:szCs w:val="50"/>
        </w:rPr>
      </w:pPr>
      <w:r w:rsidRPr="00437574">
        <w:rPr>
          <w:rFonts w:ascii="Trebuchet MS" w:hAnsi="Trebuchet MS"/>
          <w:b/>
          <w:bCs/>
          <w:szCs w:val="50"/>
        </w:rPr>
        <w:t xml:space="preserve">We are recruiting for </w:t>
      </w:r>
      <w:r>
        <w:rPr>
          <w:rFonts w:ascii="Trebuchet MS" w:hAnsi="Trebuchet MS"/>
          <w:b/>
          <w:bCs/>
          <w:szCs w:val="50"/>
        </w:rPr>
        <w:t>a</w:t>
      </w:r>
    </w:p>
    <w:p w14:paraId="6918D05F" w14:textId="4DC9AADE" w:rsidR="00A80699" w:rsidRPr="00437574" w:rsidRDefault="00A80699" w:rsidP="00A80699">
      <w:pPr>
        <w:spacing w:line="276" w:lineRule="auto"/>
        <w:rPr>
          <w:rFonts w:ascii="Trebuchet MS" w:hAnsi="Trebuchet MS"/>
          <w:b/>
          <w:bCs/>
          <w:sz w:val="32"/>
          <w:szCs w:val="50"/>
        </w:rPr>
      </w:pPr>
      <w:r w:rsidRPr="00A80699">
        <w:rPr>
          <w:rFonts w:ascii="Trebuchet MS" w:hAnsi="Trebuchet MS"/>
          <w:b/>
          <w:bCs/>
          <w:color w:val="C00000"/>
          <w:sz w:val="32"/>
          <w:szCs w:val="50"/>
        </w:rPr>
        <w:t xml:space="preserve">Receptionist/Administrator </w:t>
      </w:r>
      <w:r w:rsidRPr="00437574">
        <w:rPr>
          <w:rFonts w:ascii="Trebuchet MS" w:hAnsi="Trebuchet MS"/>
          <w:b/>
          <w:bCs/>
          <w:sz w:val="32"/>
          <w:szCs w:val="50"/>
        </w:rPr>
        <w:t xml:space="preserve">for the </w:t>
      </w:r>
      <w:r>
        <w:rPr>
          <w:rFonts w:ascii="Trebuchet MS" w:hAnsi="Trebuchet MS"/>
          <w:b/>
          <w:bCs/>
          <w:sz w:val="32"/>
          <w:szCs w:val="50"/>
        </w:rPr>
        <w:t>Parliament Hill Practice</w:t>
      </w:r>
      <w:r w:rsidRPr="00437574">
        <w:rPr>
          <w:rFonts w:ascii="Trebuchet MS" w:hAnsi="Trebuchet MS"/>
          <w:b/>
          <w:bCs/>
          <w:sz w:val="32"/>
          <w:szCs w:val="50"/>
        </w:rPr>
        <w:t xml:space="preserve"> </w:t>
      </w:r>
    </w:p>
    <w:p w14:paraId="50F609EB" w14:textId="77777777" w:rsidR="002B6413" w:rsidRPr="002B6413" w:rsidRDefault="002B6413" w:rsidP="002B6413">
      <w:pPr>
        <w:shd w:val="clear" w:color="auto" w:fill="FFFFFF"/>
        <w:spacing w:before="100" w:beforeAutospacing="1" w:after="300" w:line="240" w:lineRule="auto"/>
        <w:outlineLvl w:val="2"/>
        <w:rPr>
          <w:rFonts w:ascii="Helvetica" w:eastAsia="Times New Roman" w:hAnsi="Helvetica" w:cs="Helvetica"/>
          <w:b/>
          <w:bCs/>
          <w:color w:val="0B0C0C"/>
          <w:sz w:val="27"/>
          <w:szCs w:val="27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7"/>
          <w:szCs w:val="27"/>
          <w:lang w:eastAsia="en-GB"/>
        </w:rPr>
        <w:t>Job summary</w:t>
      </w:r>
    </w:p>
    <w:p w14:paraId="09E75670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Advert title:</w:t>
      </w:r>
      <w:r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 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Receptionist/Administrator</w:t>
      </w:r>
    </w:p>
    <w:p w14:paraId="0AEBC6E8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Closing date:</w:t>
      </w:r>
      <w:r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 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08/06/2022</w:t>
      </w:r>
    </w:p>
    <w:p w14:paraId="551AA1B6" w14:textId="77777777" w:rsidR="00CD7586" w:rsidRPr="00CD7586" w:rsidRDefault="00CD7586" w:rsidP="00CD7586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CD7586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Contact to: </w:t>
      </w:r>
      <w:hyperlink r:id="rId5" w:history="1">
        <w:r w:rsidRPr="00CD7586">
          <w:rPr>
            <w:rStyle w:val="Hyperlink"/>
            <w:rFonts w:ascii="Helvetica" w:eastAsia="Times New Roman" w:hAnsi="Helvetica" w:cs="Helvetica"/>
            <w:b/>
            <w:bCs/>
            <w:sz w:val="24"/>
            <w:szCs w:val="24"/>
            <w:lang w:eastAsia="en-GB"/>
          </w:rPr>
          <w:t>j.kibria@nhs.net</w:t>
        </w:r>
      </w:hyperlink>
      <w:r w:rsidRPr="00CD7586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 - Phone: 02074829280</w:t>
      </w:r>
    </w:p>
    <w:p w14:paraId="63730B43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proofErr w:type="gramStart"/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Salary: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£</w:t>
      </w:r>
      <w:proofErr w:type="gramEnd"/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11.07 to £11.45 per hour</w:t>
      </w:r>
    </w:p>
    <w:p w14:paraId="4F83F0E4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Additional salary </w:t>
      </w:r>
      <w:proofErr w:type="spellStart"/>
      <w:proofErr w:type="gramStart"/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information: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Yearly</w:t>
      </w:r>
      <w:proofErr w:type="spellEnd"/>
      <w:proofErr w:type="gramEnd"/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 xml:space="preserve"> performance Bonus</w:t>
      </w:r>
    </w:p>
    <w:p w14:paraId="13BD35B8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proofErr w:type="spellStart"/>
      <w:proofErr w:type="gramStart"/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Hours: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Full</w:t>
      </w:r>
      <w:proofErr w:type="gramEnd"/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-time</w:t>
      </w:r>
      <w:proofErr w:type="spellEnd"/>
    </w:p>
    <w:p w14:paraId="5CC293FB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Location:</w:t>
      </w:r>
      <w:r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 Parliament Hill Medical Centre, 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NW51TR</w:t>
      </w:r>
    </w:p>
    <w:p w14:paraId="2FB3F09B" w14:textId="77777777" w:rsidR="002B6413" w:rsidRPr="002B6413" w:rsidRDefault="002B6413" w:rsidP="002B6413">
      <w:pPr>
        <w:pBdr>
          <w:bottom w:val="single" w:sz="6" w:space="8" w:color="B1B4B6"/>
        </w:pBdr>
        <w:shd w:val="clear" w:color="auto" w:fill="FFFFFF"/>
        <w:spacing w:after="75" w:line="240" w:lineRule="auto"/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</w:pPr>
      <w:r w:rsidRPr="002B6413"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>Job type:</w:t>
      </w:r>
      <w:r>
        <w:rPr>
          <w:rFonts w:ascii="Helvetica" w:eastAsia="Times New Roman" w:hAnsi="Helvetica" w:cs="Helvetica"/>
          <w:b/>
          <w:bCs/>
          <w:color w:val="0B0C0C"/>
          <w:sz w:val="24"/>
          <w:szCs w:val="24"/>
          <w:lang w:eastAsia="en-GB"/>
        </w:rPr>
        <w:t xml:space="preserve"> </w:t>
      </w:r>
      <w:r w:rsidRPr="002B6413">
        <w:rPr>
          <w:rFonts w:ascii="Helvetica" w:eastAsia="Times New Roman" w:hAnsi="Helvetica" w:cs="Helvetica"/>
          <w:color w:val="0B0C0C"/>
          <w:sz w:val="24"/>
          <w:szCs w:val="24"/>
          <w:lang w:eastAsia="en-GB"/>
        </w:rPr>
        <w:t>Permanent</w:t>
      </w:r>
    </w:p>
    <w:p w14:paraId="25223DC8" w14:textId="77777777" w:rsidR="00AF46EF" w:rsidRDefault="00AF46EF"/>
    <w:p w14:paraId="2DA8E278" w14:textId="77777777" w:rsidR="007906AD" w:rsidRDefault="007906AD" w:rsidP="007906AD"/>
    <w:p w14:paraId="4304F401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Job responsibilities:</w:t>
      </w:r>
    </w:p>
    <w:p w14:paraId="30119F1C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 xml:space="preserve">Responsible for ensuring the smooth running of the reception and admin </w:t>
      </w:r>
      <w:proofErr w:type="gramStart"/>
      <w:r>
        <w:t>area .</w:t>
      </w:r>
      <w:proofErr w:type="gramEnd"/>
    </w:p>
    <w:p w14:paraId="2F11B95C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Answering the telephone and conveying messages</w:t>
      </w:r>
    </w:p>
    <w:p w14:paraId="5600BD23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Booking different appointments for patient</w:t>
      </w:r>
    </w:p>
    <w:p w14:paraId="7564C2D3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Accepting requests for repeat prescriptions, checking the fax and prescription box for repeat prescription requests</w:t>
      </w:r>
    </w:p>
    <w:p w14:paraId="3593140F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Sorting the mail and post (incoming outgoing)</w:t>
      </w:r>
    </w:p>
    <w:p w14:paraId="66756395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Scanning clinical letter and workflow management</w:t>
      </w:r>
    </w:p>
    <w:p w14:paraId="407A26B1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File e-consult and triage appropriate clinician</w:t>
      </w:r>
    </w:p>
    <w:p w14:paraId="292B2CCB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Patient registration</w:t>
      </w:r>
    </w:p>
    <w:p w14:paraId="78622F13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Generating medical record by IGPR</w:t>
      </w:r>
    </w:p>
    <w:p w14:paraId="69B4E91B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Photocopying insurance medicals and reports, and maintaining record book and files</w:t>
      </w:r>
    </w:p>
    <w:p w14:paraId="5C5F9EBA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Maintaining a log of telephone messages</w:t>
      </w:r>
    </w:p>
    <w:p w14:paraId="5B593151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Arranging transport for patients</w:t>
      </w:r>
    </w:p>
    <w:p w14:paraId="07C5D1E9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Maintenance of patients' notes, including starting a new wallet when required and dividing the contents in a logical manner</w:t>
      </w:r>
    </w:p>
    <w:p w14:paraId="4B12972F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Charging patients the appropriate amount for private work, providing a receipt to the patient and recording the charge in the petty cash book</w:t>
      </w:r>
    </w:p>
    <w:p w14:paraId="233EC11D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Helping with the sorting of filing in new medical records in order that they are in the form used in the practice</w:t>
      </w:r>
    </w:p>
    <w:p w14:paraId="3983439C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Maintaining a record of daily lab tests, both outgoing and incoming, in a manner suited to the needs of the practice</w:t>
      </w:r>
    </w:p>
    <w:p w14:paraId="7BC59BD9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Perform practice GP link</w:t>
      </w:r>
    </w:p>
    <w:p w14:paraId="66F8CE6A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Arrange Postnatal appointment</w:t>
      </w:r>
    </w:p>
    <w:p w14:paraId="721398A3" w14:textId="77777777" w:rsidR="007906AD" w:rsidRDefault="007906AD" w:rsidP="007906AD">
      <w:pPr>
        <w:pStyle w:val="ListParagraph"/>
        <w:numPr>
          <w:ilvl w:val="0"/>
          <w:numId w:val="1"/>
        </w:numPr>
      </w:pPr>
      <w:r>
        <w:t>Any other general admin duty</w:t>
      </w:r>
    </w:p>
    <w:p w14:paraId="74D3A723" w14:textId="77777777" w:rsidR="007906AD" w:rsidRDefault="007906AD" w:rsidP="007906AD"/>
    <w:sectPr w:rsidR="007906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E4B42"/>
    <w:multiLevelType w:val="hybridMultilevel"/>
    <w:tmpl w:val="D0502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6933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TEwNTGxsDA2M7dQ0lEKTi0uzszPAykwrAUAzqYNUiwAAAA="/>
  </w:docVars>
  <w:rsids>
    <w:rsidRoot w:val="00322B7F"/>
    <w:rsid w:val="002B6413"/>
    <w:rsid w:val="00322B7F"/>
    <w:rsid w:val="007906AD"/>
    <w:rsid w:val="00A80699"/>
    <w:rsid w:val="00AF46EF"/>
    <w:rsid w:val="00CD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FB030"/>
  <w15:chartTrackingRefBased/>
  <w15:docId w15:val="{AF3FC858-CEE0-4FD6-9F99-E04710CA3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B64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B6413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ListParagraph">
    <w:name w:val="List Paragraph"/>
    <w:basedOn w:val="Normal"/>
    <w:uiPriority w:val="34"/>
    <w:qFormat/>
    <w:rsid w:val="007906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5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.kibria@nhs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9</Words>
  <Characters>1421</Characters>
  <Application>Microsoft Office Word</Application>
  <DocSecurity>0</DocSecurity>
  <Lines>11</Lines>
  <Paragraphs>3</Paragraphs>
  <ScaleCrop>false</ScaleCrop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han Kibria</dc:creator>
  <cp:keywords/>
  <dc:description/>
  <cp:lastModifiedBy>Sedat Ozcelik</cp:lastModifiedBy>
  <cp:revision>5</cp:revision>
  <dcterms:created xsi:type="dcterms:W3CDTF">2022-05-10T11:00:00Z</dcterms:created>
  <dcterms:modified xsi:type="dcterms:W3CDTF">2022-05-25T20:10:00Z</dcterms:modified>
</cp:coreProperties>
</file>